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894BE" w14:textId="77777777" w:rsidR="00E10E1C" w:rsidRPr="00A8335D" w:rsidRDefault="00E10E1C" w:rsidP="009624A9">
      <w:pPr>
        <w:pStyle w:val="NoSpacing"/>
        <w:jc w:val="center"/>
        <w:rPr>
          <w:b/>
        </w:rPr>
      </w:pPr>
      <w:r w:rsidRPr="00A8335D">
        <w:rPr>
          <w:b/>
        </w:rPr>
        <w:t>Faculty Senate Curriculum Committee</w:t>
      </w:r>
      <w:r w:rsidR="009624A9">
        <w:rPr>
          <w:b/>
        </w:rPr>
        <w:t xml:space="preserve"> </w:t>
      </w:r>
      <w:r w:rsidRPr="00A8335D">
        <w:rPr>
          <w:b/>
        </w:rPr>
        <w:t>Meeting</w:t>
      </w:r>
      <w:r w:rsidR="009624A9">
        <w:rPr>
          <w:b/>
        </w:rPr>
        <w:t xml:space="preserve"> Minutes</w:t>
      </w:r>
    </w:p>
    <w:p w14:paraId="69BB45D4" w14:textId="77777777" w:rsidR="00B964F9" w:rsidRDefault="00B964F9" w:rsidP="00B964F9">
      <w:pPr>
        <w:pStyle w:val="NoSpacing"/>
        <w:jc w:val="center"/>
        <w:rPr>
          <w:b/>
        </w:rPr>
      </w:pPr>
      <w:bookmarkStart w:id="0" w:name="_Hlk126924975"/>
      <w:r w:rsidRPr="002F21A3">
        <w:rPr>
          <w:b/>
        </w:rPr>
        <w:t>Friday,</w:t>
      </w:r>
      <w:r w:rsidR="00313407">
        <w:rPr>
          <w:b/>
        </w:rPr>
        <w:t xml:space="preserve"> </w:t>
      </w:r>
      <w:r w:rsidR="00747366">
        <w:rPr>
          <w:b/>
        </w:rPr>
        <w:t>April 14</w:t>
      </w:r>
      <w:r w:rsidR="005A4597">
        <w:rPr>
          <w:b/>
        </w:rPr>
        <w:t>, 2023</w:t>
      </w:r>
    </w:p>
    <w:bookmarkEnd w:id="0"/>
    <w:p w14:paraId="206C55FE" w14:textId="77777777" w:rsidR="006A0AA4" w:rsidRPr="009624A9" w:rsidRDefault="009624A9" w:rsidP="00B964F9">
      <w:pPr>
        <w:pStyle w:val="NoSpacing"/>
        <w:jc w:val="center"/>
        <w:rPr>
          <w:i/>
        </w:rPr>
      </w:pPr>
      <w:r w:rsidRPr="009624A9">
        <w:rPr>
          <w:i/>
        </w:rPr>
        <w:t>DRAFT:</w:t>
      </w:r>
      <w:r w:rsidR="006A0AA4" w:rsidRPr="009624A9">
        <w:rPr>
          <w:i/>
        </w:rPr>
        <w:t xml:space="preserve"> Pending approval by the Faculty Senate Curriculum Committee at their </w:t>
      </w:r>
      <w:r w:rsidR="004F6337" w:rsidRPr="009624A9">
        <w:rPr>
          <w:i/>
        </w:rPr>
        <w:t>next</w:t>
      </w:r>
      <w:r w:rsidR="000758B5" w:rsidRPr="009624A9">
        <w:rPr>
          <w:i/>
        </w:rPr>
        <w:t xml:space="preserve"> </w:t>
      </w:r>
      <w:r w:rsidR="006A0AA4" w:rsidRPr="009624A9">
        <w:rPr>
          <w:i/>
        </w:rPr>
        <w:t>meeting.</w:t>
      </w:r>
    </w:p>
    <w:p w14:paraId="672A6659" w14:textId="77777777" w:rsidR="00B964F9" w:rsidRDefault="00B964F9" w:rsidP="003B31F2">
      <w:pPr>
        <w:pStyle w:val="NoSpacing"/>
        <w:jc w:val="center"/>
        <w:rPr>
          <w:b/>
        </w:rPr>
      </w:pPr>
    </w:p>
    <w:p w14:paraId="70CF4630" w14:textId="77777777" w:rsidR="009624A9" w:rsidRDefault="00FE53A3" w:rsidP="003B31F2">
      <w:pPr>
        <w:pStyle w:val="NoSpacing"/>
      </w:pPr>
      <w:r w:rsidRPr="009C6FDC">
        <w:t xml:space="preserve">The Faculty Senate Curriculum Committee (FSCC) met at 10:00 am on </w:t>
      </w:r>
      <w:r w:rsidR="00811B1A" w:rsidRPr="00811B1A">
        <w:t xml:space="preserve">Friday, </w:t>
      </w:r>
      <w:r w:rsidR="00747366">
        <w:t>April 14</w:t>
      </w:r>
      <w:r w:rsidR="00811B1A" w:rsidRPr="00811B1A">
        <w:t xml:space="preserve">, </w:t>
      </w:r>
      <w:proofErr w:type="gramStart"/>
      <w:r w:rsidR="00811B1A" w:rsidRPr="00811B1A">
        <w:t>2023</w:t>
      </w:r>
      <w:proofErr w:type="gramEnd"/>
      <w:r w:rsidR="00811B1A">
        <w:t xml:space="preserve"> </w:t>
      </w:r>
      <w:r w:rsidRPr="009C6FDC">
        <w:t xml:space="preserve">online via </w:t>
      </w:r>
      <w:r w:rsidR="003B31F2">
        <w:t>Teams</w:t>
      </w:r>
      <w:r w:rsidR="00B03E03">
        <w:t>.</w:t>
      </w:r>
    </w:p>
    <w:p w14:paraId="0D5EF96F" w14:textId="77777777" w:rsidR="004D1581" w:rsidRDefault="004E2DCE" w:rsidP="003B31F2">
      <w:pPr>
        <w:pStyle w:val="NoSpacing"/>
      </w:pPr>
      <w:r>
        <w:t xml:space="preserve">Committee Chair </w:t>
      </w:r>
      <w:r w:rsidR="008B0232">
        <w:t>Janet Vassilev</w:t>
      </w:r>
      <w:r>
        <w:t xml:space="preserve"> </w:t>
      </w:r>
      <w:r w:rsidR="00C76DC4" w:rsidRPr="002F21A3">
        <w:t>presided over the meeting.</w:t>
      </w:r>
      <w:r w:rsidR="00C76DC4" w:rsidRPr="009C6FDC">
        <w:t xml:space="preserve"> </w:t>
      </w:r>
    </w:p>
    <w:p w14:paraId="0A37501D" w14:textId="77777777" w:rsidR="003B31F2" w:rsidRDefault="003B31F2" w:rsidP="003B31F2">
      <w:pPr>
        <w:pStyle w:val="NoSpacing"/>
        <w:spacing w:before="240"/>
        <w:rPr>
          <w:b/>
          <w:szCs w:val="18"/>
        </w:rPr>
      </w:pPr>
    </w:p>
    <w:p w14:paraId="5DAB6C7B" w14:textId="77777777" w:rsidR="000F1A45" w:rsidRDefault="000F1A45" w:rsidP="003B31F2">
      <w:pPr>
        <w:pStyle w:val="NoSpacing"/>
        <w:spacing w:before="240"/>
        <w:rPr>
          <w:b/>
          <w:szCs w:val="18"/>
        </w:rPr>
        <w:sectPr w:rsidR="000F1A45" w:rsidSect="00A64D1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8A2D6D4" w14:textId="77777777" w:rsidR="008B0232" w:rsidRDefault="004D1581" w:rsidP="000F1A45">
      <w:pPr>
        <w:pStyle w:val="NoSpacing"/>
      </w:pPr>
      <w:bookmarkStart w:id="1" w:name="_Hlk126924907"/>
      <w:r w:rsidRPr="006967C7">
        <w:rPr>
          <w:b/>
          <w:szCs w:val="18"/>
        </w:rPr>
        <w:t>Members Present</w:t>
      </w:r>
      <w:r w:rsidR="00811B1A">
        <w:rPr>
          <w:b/>
          <w:szCs w:val="18"/>
        </w:rPr>
        <w:t>:</w:t>
      </w:r>
    </w:p>
    <w:p w14:paraId="2611EF0B" w14:textId="77777777" w:rsidR="00747366" w:rsidRPr="00C978DE" w:rsidRDefault="00747366" w:rsidP="00747366">
      <w:pPr>
        <w:pStyle w:val="NoSpacing"/>
        <w:rPr>
          <w:color w:val="000000" w:themeColor="text1"/>
        </w:rPr>
      </w:pPr>
      <w:bookmarkStart w:id="2" w:name="_Hlk132207957"/>
      <w:r w:rsidRPr="00C978DE">
        <w:rPr>
          <w:color w:val="000000" w:themeColor="text1"/>
        </w:rPr>
        <w:t>Joe Anderson (College of Pharmacy)</w:t>
      </w:r>
    </w:p>
    <w:p w14:paraId="17F26461" w14:textId="77777777" w:rsidR="00747366" w:rsidRPr="00C978DE" w:rsidRDefault="00747366" w:rsidP="00747366">
      <w:pPr>
        <w:pStyle w:val="NoSpacing"/>
        <w:rPr>
          <w:color w:val="000000" w:themeColor="text1"/>
        </w:rPr>
      </w:pPr>
      <w:r w:rsidRPr="00C978DE">
        <w:rPr>
          <w:color w:val="000000" w:themeColor="text1"/>
        </w:rPr>
        <w:t xml:space="preserve">Aaron </w:t>
      </w:r>
      <w:proofErr w:type="spellStart"/>
      <w:r w:rsidRPr="00C978DE">
        <w:rPr>
          <w:color w:val="000000" w:themeColor="text1"/>
        </w:rPr>
        <w:t>Cayer</w:t>
      </w:r>
      <w:proofErr w:type="spellEnd"/>
      <w:r w:rsidRPr="00C978DE">
        <w:rPr>
          <w:color w:val="000000" w:themeColor="text1"/>
        </w:rPr>
        <w:t xml:space="preserve"> (Architecture and Planning)</w:t>
      </w:r>
      <w:r w:rsidRPr="00C978DE">
        <w:rPr>
          <w:color w:val="000000" w:themeColor="text1"/>
        </w:rPr>
        <w:br/>
        <w:t>Burcu Tan Erciyes (Anderson School of Management)</w:t>
      </w:r>
    </w:p>
    <w:p w14:paraId="65BAFB61" w14:textId="77777777" w:rsidR="00747366" w:rsidRPr="00C978DE" w:rsidRDefault="00747366" w:rsidP="00747366">
      <w:pPr>
        <w:pStyle w:val="NoSpacing"/>
        <w:rPr>
          <w:color w:val="000000" w:themeColor="text1"/>
        </w:rPr>
      </w:pPr>
      <w:r w:rsidRPr="00C978DE">
        <w:rPr>
          <w:color w:val="000000" w:themeColor="text1"/>
        </w:rPr>
        <w:t>Kathleen Holscher (Arts and Sciences – Humanities)</w:t>
      </w:r>
    </w:p>
    <w:p w14:paraId="13AE289B" w14:textId="77777777" w:rsidR="0042109D" w:rsidRDefault="0042109D" w:rsidP="00747366">
      <w:pPr>
        <w:spacing w:after="0"/>
        <w:rPr>
          <w:color w:val="000000" w:themeColor="text1"/>
        </w:rPr>
      </w:pPr>
      <w:r w:rsidRPr="00C978DE">
        <w:rPr>
          <w:color w:val="000000" w:themeColor="text1"/>
        </w:rPr>
        <w:t>Megan Jacobs (Honors College)</w:t>
      </w:r>
    </w:p>
    <w:p w14:paraId="1353F815" w14:textId="77777777" w:rsidR="00747366" w:rsidRPr="00C978DE" w:rsidRDefault="00747366" w:rsidP="00747366">
      <w:pPr>
        <w:spacing w:after="0"/>
      </w:pPr>
      <w:r w:rsidRPr="00C978DE">
        <w:rPr>
          <w:color w:val="000000" w:themeColor="text1"/>
        </w:rPr>
        <w:t>Jennifer Lau (Fine Arts)</w:t>
      </w:r>
      <w:r w:rsidRPr="00C978DE">
        <w:br/>
        <w:t xml:space="preserve">Carlos Lopez </w:t>
      </w:r>
      <w:proofErr w:type="spellStart"/>
      <w:r w:rsidRPr="00C978DE">
        <w:t>Leiva</w:t>
      </w:r>
      <w:proofErr w:type="spellEnd"/>
      <w:r w:rsidRPr="00C978DE">
        <w:t xml:space="preserve"> (Education and Human Sciences)</w:t>
      </w:r>
    </w:p>
    <w:p w14:paraId="261B7648" w14:textId="77777777" w:rsidR="00747366" w:rsidRPr="00C978DE" w:rsidRDefault="00747366" w:rsidP="00747366">
      <w:pPr>
        <w:pStyle w:val="NoSpacing"/>
        <w:rPr>
          <w:color w:val="000000" w:themeColor="text1"/>
        </w:rPr>
      </w:pPr>
      <w:r w:rsidRPr="00C978DE">
        <w:rPr>
          <w:color w:val="000000" w:themeColor="text1"/>
        </w:rPr>
        <w:t xml:space="preserve">Michael Raine* (Associate Registrar, attending on behalf of Registrar Sheila </w:t>
      </w:r>
      <w:proofErr w:type="spellStart"/>
      <w:r w:rsidRPr="00C978DE">
        <w:rPr>
          <w:color w:val="000000" w:themeColor="text1"/>
        </w:rPr>
        <w:t>Jurnak</w:t>
      </w:r>
      <w:proofErr w:type="spellEnd"/>
      <w:r w:rsidRPr="00C978DE">
        <w:rPr>
          <w:color w:val="000000" w:themeColor="text1"/>
        </w:rPr>
        <w:t>)</w:t>
      </w:r>
    </w:p>
    <w:p w14:paraId="7B743873" w14:textId="77777777" w:rsidR="00747366" w:rsidRPr="00C978DE" w:rsidRDefault="00747366" w:rsidP="00747366">
      <w:pPr>
        <w:pStyle w:val="NoSpacing"/>
        <w:rPr>
          <w:color w:val="000000" w:themeColor="text1"/>
        </w:rPr>
      </w:pPr>
      <w:r w:rsidRPr="00C978DE">
        <w:rPr>
          <w:color w:val="000000" w:themeColor="text1"/>
        </w:rPr>
        <w:t>Min Young Ro (Los Alamos)</w:t>
      </w:r>
    </w:p>
    <w:p w14:paraId="07BBFCF8" w14:textId="77777777" w:rsidR="00747366" w:rsidRPr="00C978DE" w:rsidRDefault="00747366" w:rsidP="00747366">
      <w:pPr>
        <w:pStyle w:val="NoSpacing"/>
        <w:rPr>
          <w:color w:val="000000" w:themeColor="text1"/>
        </w:rPr>
      </w:pPr>
      <w:r w:rsidRPr="00C978DE">
        <w:rPr>
          <w:color w:val="000000" w:themeColor="text1"/>
        </w:rPr>
        <w:t>John Russell (Mechanical Engineering)</w:t>
      </w:r>
    </w:p>
    <w:p w14:paraId="1B5B5BE9" w14:textId="77777777" w:rsidR="00747366" w:rsidRPr="00C978DE" w:rsidRDefault="00747366" w:rsidP="00747366">
      <w:pPr>
        <w:spacing w:after="0"/>
        <w:rPr>
          <w:color w:val="000000" w:themeColor="text1"/>
          <w:szCs w:val="18"/>
        </w:rPr>
      </w:pPr>
      <w:r w:rsidRPr="00C978DE">
        <w:rPr>
          <w:color w:val="000000" w:themeColor="text1"/>
        </w:rPr>
        <w:t xml:space="preserve">Jennifer Schneider (Nursing) </w:t>
      </w:r>
    </w:p>
    <w:p w14:paraId="36CF9AFC" w14:textId="77777777" w:rsidR="00747366" w:rsidRPr="00C978DE" w:rsidRDefault="00747366" w:rsidP="00747366">
      <w:pPr>
        <w:pStyle w:val="NoSpacing"/>
        <w:rPr>
          <w:color w:val="000000" w:themeColor="text1"/>
        </w:rPr>
      </w:pPr>
      <w:r w:rsidRPr="00C978DE">
        <w:rPr>
          <w:color w:val="000000" w:themeColor="text1"/>
        </w:rPr>
        <w:t>Sue “</w:t>
      </w:r>
      <w:proofErr w:type="spellStart"/>
      <w:r w:rsidRPr="00C978DE">
        <w:rPr>
          <w:color w:val="000000" w:themeColor="text1"/>
        </w:rPr>
        <w:t>Noell</w:t>
      </w:r>
      <w:proofErr w:type="spellEnd"/>
      <w:r w:rsidRPr="00C978DE">
        <w:rPr>
          <w:color w:val="000000" w:themeColor="text1"/>
        </w:rPr>
        <w:t xml:space="preserve">” Stone (Population Health) </w:t>
      </w:r>
    </w:p>
    <w:p w14:paraId="3EFDDED2" w14:textId="77777777" w:rsidR="00747366" w:rsidRDefault="00747366" w:rsidP="00747366">
      <w:pPr>
        <w:pStyle w:val="NoSpacing"/>
        <w:rPr>
          <w:color w:val="000000" w:themeColor="text1"/>
        </w:rPr>
      </w:pPr>
      <w:r w:rsidRPr="00C978DE">
        <w:rPr>
          <w:color w:val="000000" w:themeColor="text1"/>
        </w:rPr>
        <w:t>Janet Vassilev (Arts and Sciences - Natural Physical Sciences and Math)</w:t>
      </w:r>
    </w:p>
    <w:p w14:paraId="02EB378F" w14:textId="77777777" w:rsidR="00747366" w:rsidRDefault="00747366" w:rsidP="00747366">
      <w:pPr>
        <w:pStyle w:val="NoSpacing"/>
      </w:pPr>
    </w:p>
    <w:p w14:paraId="32D6FE80" w14:textId="77777777" w:rsidR="00747366" w:rsidRDefault="00747366" w:rsidP="00747366">
      <w:pPr>
        <w:pStyle w:val="NoSpacing"/>
        <w:rPr>
          <w:szCs w:val="18"/>
        </w:rPr>
      </w:pPr>
      <w:r>
        <w:rPr>
          <w:b/>
          <w:szCs w:val="18"/>
        </w:rPr>
        <w:t>Guests:</w:t>
      </w:r>
      <w:r>
        <w:rPr>
          <w:b/>
          <w:szCs w:val="18"/>
        </w:rPr>
        <w:br/>
      </w:r>
      <w:r>
        <w:rPr>
          <w:szCs w:val="18"/>
        </w:rPr>
        <w:t>Anna Gay (Catalog Specialist)</w:t>
      </w:r>
    </w:p>
    <w:p w14:paraId="51F60F8E" w14:textId="77777777" w:rsidR="00811B1A" w:rsidRDefault="00AF3AF3" w:rsidP="00E43473">
      <w:pPr>
        <w:spacing w:after="0"/>
        <w:rPr>
          <w:szCs w:val="18"/>
        </w:rPr>
      </w:pPr>
      <w:r w:rsidRPr="00AF3AF3">
        <w:rPr>
          <w:szCs w:val="18"/>
        </w:rPr>
        <w:t xml:space="preserve">Christine </w:t>
      </w:r>
      <w:proofErr w:type="spellStart"/>
      <w:r w:rsidRPr="00AF3AF3">
        <w:rPr>
          <w:szCs w:val="18"/>
        </w:rPr>
        <w:t>Cogil</w:t>
      </w:r>
      <w:proofErr w:type="spellEnd"/>
      <w:r w:rsidR="00A91033">
        <w:rPr>
          <w:szCs w:val="18"/>
        </w:rPr>
        <w:t xml:space="preserve"> (Nursing)</w:t>
      </w:r>
    </w:p>
    <w:p w14:paraId="42399AEF" w14:textId="77777777" w:rsidR="00AF3AF3" w:rsidRDefault="00AF3AF3" w:rsidP="00E43473">
      <w:pPr>
        <w:spacing w:after="0"/>
        <w:rPr>
          <w:szCs w:val="18"/>
        </w:rPr>
      </w:pPr>
      <w:r>
        <w:rPr>
          <w:szCs w:val="18"/>
        </w:rPr>
        <w:t>Cristina Takacs (Biology)</w:t>
      </w:r>
    </w:p>
    <w:p w14:paraId="4154E33A" w14:textId="77777777" w:rsidR="00AF3AF3" w:rsidRDefault="00AF3AF3" w:rsidP="00E43473">
      <w:pPr>
        <w:spacing w:after="0"/>
        <w:rPr>
          <w:szCs w:val="18"/>
        </w:rPr>
      </w:pPr>
      <w:r>
        <w:rPr>
          <w:szCs w:val="18"/>
        </w:rPr>
        <w:t xml:space="preserve">Jeffery </w:t>
      </w:r>
      <w:proofErr w:type="spellStart"/>
      <w:r>
        <w:rPr>
          <w:szCs w:val="18"/>
        </w:rPr>
        <w:t>Dubinski-Neesen</w:t>
      </w:r>
      <w:proofErr w:type="spellEnd"/>
      <w:r>
        <w:rPr>
          <w:szCs w:val="18"/>
        </w:rPr>
        <w:t xml:space="preserve"> (Nursing)</w:t>
      </w:r>
    </w:p>
    <w:p w14:paraId="19895FF3" w14:textId="77777777" w:rsidR="00A91033" w:rsidRDefault="00A91033" w:rsidP="00E43473">
      <w:pPr>
        <w:spacing w:after="0"/>
        <w:rPr>
          <w:szCs w:val="18"/>
        </w:rPr>
      </w:pPr>
      <w:r>
        <w:rPr>
          <w:szCs w:val="18"/>
        </w:rPr>
        <w:t>Kate Cartwright (Public Administration)</w:t>
      </w:r>
    </w:p>
    <w:p w14:paraId="6A05A809" w14:textId="77777777" w:rsidR="00C978DE" w:rsidRPr="00AF3AF3" w:rsidRDefault="00C978DE" w:rsidP="00E43473">
      <w:pPr>
        <w:spacing w:after="0"/>
        <w:rPr>
          <w:szCs w:val="18"/>
        </w:rPr>
      </w:pPr>
    </w:p>
    <w:p w14:paraId="06219349" w14:textId="77777777" w:rsidR="00AF3AF3" w:rsidRPr="00A91033" w:rsidRDefault="00B964F9" w:rsidP="007F7787">
      <w:pPr>
        <w:pStyle w:val="NoSpacing"/>
        <w:rPr>
          <w:color w:val="000000" w:themeColor="text1"/>
        </w:rPr>
      </w:pPr>
      <w:r w:rsidRPr="1695EAC9">
        <w:rPr>
          <w:b/>
          <w:bCs/>
        </w:rPr>
        <w:t>Members Excused:</w:t>
      </w:r>
      <w:r w:rsidR="00656F9F">
        <w:t xml:space="preserve"> </w:t>
      </w:r>
    </w:p>
    <w:p w14:paraId="384D962A" w14:textId="741D2D03" w:rsidR="00AF3AF3" w:rsidRPr="00AF3AF3" w:rsidRDefault="1B018D84" w:rsidP="1695EAC9">
      <w:pPr>
        <w:pStyle w:val="NoSpacing"/>
        <w:rPr>
          <w:color w:val="000000" w:themeColor="text1"/>
        </w:rPr>
      </w:pPr>
      <w:r w:rsidRPr="1695EAC9">
        <w:rPr>
          <w:color w:val="000000" w:themeColor="text1"/>
        </w:rPr>
        <w:t>Randi Archuleta (Taos)</w:t>
      </w:r>
      <w:r>
        <w:t xml:space="preserve"> </w:t>
      </w:r>
    </w:p>
    <w:p w14:paraId="57606B5F" w14:textId="3A2E8A98" w:rsidR="00AF3AF3" w:rsidRPr="00AF3AF3" w:rsidRDefault="00AF3AF3" w:rsidP="1695EAC9">
      <w:pPr>
        <w:pStyle w:val="NoSpacing"/>
        <w:rPr>
          <w:rFonts w:cs="Arial"/>
        </w:rPr>
      </w:pPr>
      <w:r>
        <w:t>Robben Baca* (SGPC)</w:t>
      </w:r>
    </w:p>
    <w:p w14:paraId="30E4839F" w14:textId="77777777" w:rsidR="00A91033" w:rsidRDefault="00A91033" w:rsidP="00A91033">
      <w:pPr>
        <w:pStyle w:val="NoSpacing"/>
      </w:pPr>
      <w:r w:rsidRPr="00A91033">
        <w:t>Jonathan Wheeler (University Libraries)</w:t>
      </w:r>
      <w:r>
        <w:t xml:space="preserve"> </w:t>
      </w:r>
    </w:p>
    <w:p w14:paraId="5A39BBE3" w14:textId="77777777" w:rsidR="00C978DE" w:rsidRDefault="00C978DE" w:rsidP="007F7787">
      <w:pPr>
        <w:pStyle w:val="NoSpacing"/>
        <w:rPr>
          <w:color w:val="000000" w:themeColor="text1"/>
        </w:rPr>
      </w:pPr>
    </w:p>
    <w:p w14:paraId="140FBFFD" w14:textId="77777777" w:rsidR="00811B1A" w:rsidRDefault="00DF3A05" w:rsidP="007F7787">
      <w:pPr>
        <w:pStyle w:val="NoSpacing"/>
        <w:rPr>
          <w:b/>
          <w:szCs w:val="18"/>
        </w:rPr>
      </w:pPr>
      <w:r w:rsidRPr="1695EAC9">
        <w:rPr>
          <w:b/>
          <w:bCs/>
        </w:rPr>
        <w:t xml:space="preserve">Members Absent: </w:t>
      </w:r>
    </w:p>
    <w:p w14:paraId="23F9337D" w14:textId="77777777" w:rsidR="00DB7BB9" w:rsidRDefault="00DB7BB9" w:rsidP="00DB7BB9">
      <w:pPr>
        <w:pStyle w:val="NoSpacing"/>
      </w:pPr>
      <w:r>
        <w:t xml:space="preserve">Andrea </w:t>
      </w:r>
      <w:proofErr w:type="spellStart"/>
      <w:r>
        <w:t>Benites</w:t>
      </w:r>
      <w:proofErr w:type="spellEnd"/>
      <w:r>
        <w:t xml:space="preserve"> (GPSA) </w:t>
      </w:r>
    </w:p>
    <w:p w14:paraId="54909749" w14:textId="77777777" w:rsidR="00DB7BB9" w:rsidRDefault="00DB7BB9" w:rsidP="00DB7BB9">
      <w:pPr>
        <w:pStyle w:val="NoSpacing"/>
      </w:pPr>
      <w:r>
        <w:t>Allen Butt (Arts and Sciences - Social and Behavioral Sciences)</w:t>
      </w:r>
    </w:p>
    <w:p w14:paraId="0747E19E" w14:textId="77777777" w:rsidR="00DB7BB9" w:rsidRDefault="00DB7BB9" w:rsidP="00DB7BB9">
      <w:pPr>
        <w:pStyle w:val="NoSpacing"/>
      </w:pPr>
      <w:r>
        <w:t>Pamela Cheek* (Associate Provost for Faculty Development)</w:t>
      </w:r>
    </w:p>
    <w:p w14:paraId="7591D556" w14:textId="77777777" w:rsidR="00DB7BB9" w:rsidRDefault="00DB7BB9" w:rsidP="00DB7BB9">
      <w:pPr>
        <w:spacing w:after="0"/>
      </w:pPr>
      <w:r>
        <w:rPr>
          <w:color w:val="000000" w:themeColor="text1"/>
        </w:rPr>
        <w:t>Stephanie Hands* (Advising Manager)</w:t>
      </w:r>
    </w:p>
    <w:p w14:paraId="6D61A2F9" w14:textId="77777777" w:rsidR="00C978DE" w:rsidRDefault="00C978DE" w:rsidP="00C978DE">
      <w:pPr>
        <w:pStyle w:val="NoSpacing"/>
      </w:pPr>
      <w:r>
        <w:t xml:space="preserve">Gabe </w:t>
      </w:r>
      <w:proofErr w:type="spellStart"/>
      <w:r>
        <w:t>Pacyniak</w:t>
      </w:r>
      <w:proofErr w:type="spellEnd"/>
      <w:r>
        <w:t xml:space="preserve"> (School of Law)</w:t>
      </w:r>
    </w:p>
    <w:p w14:paraId="2F1C7E5C" w14:textId="77777777" w:rsidR="00C978DE" w:rsidRDefault="00C978DE" w:rsidP="00C978DE">
      <w:pPr>
        <w:pStyle w:val="NoSpacing"/>
        <w:rPr>
          <w:color w:val="000000" w:themeColor="text1"/>
        </w:rPr>
      </w:pPr>
      <w:r>
        <w:rPr>
          <w:color w:val="000000" w:themeColor="text1"/>
        </w:rPr>
        <w:t>Justine Ponce (Dental Hygiene)</w:t>
      </w:r>
    </w:p>
    <w:p w14:paraId="570EC11F" w14:textId="77777777" w:rsidR="00C978DE" w:rsidRDefault="00C978DE" w:rsidP="00C978DE">
      <w:pPr>
        <w:spacing w:after="0"/>
      </w:pPr>
      <w:r>
        <w:t>Joe Poole (Valencia)</w:t>
      </w:r>
    </w:p>
    <w:p w14:paraId="2AACC4CB" w14:textId="77777777" w:rsidR="00C978DE" w:rsidRDefault="00C978DE" w:rsidP="00C978DE">
      <w:pPr>
        <w:pStyle w:val="NoSpacing"/>
      </w:pPr>
      <w:r>
        <w:rPr>
          <w:color w:val="000000" w:themeColor="text1"/>
        </w:rPr>
        <w:t xml:space="preserve">Laura </w:t>
      </w:r>
      <w:proofErr w:type="spellStart"/>
      <w:r>
        <w:rPr>
          <w:color w:val="000000" w:themeColor="text1"/>
        </w:rPr>
        <w:t>Soito</w:t>
      </w:r>
      <w:proofErr w:type="spellEnd"/>
      <w:r>
        <w:rPr>
          <w:color w:val="000000" w:themeColor="text1"/>
        </w:rPr>
        <w:t>* (Collection Development Librarian)</w:t>
      </w:r>
      <w:r>
        <w:rPr>
          <w:color w:val="000000" w:themeColor="text1"/>
        </w:rPr>
        <w:br/>
      </w:r>
      <w:r>
        <w:t>Lora Stone (Gallup)</w:t>
      </w:r>
    </w:p>
    <w:p w14:paraId="41C8F396" w14:textId="77777777" w:rsidR="00747366" w:rsidRDefault="00747366" w:rsidP="00747366">
      <w:pPr>
        <w:pStyle w:val="NoSpacing"/>
        <w:rPr>
          <w:b/>
          <w:szCs w:val="18"/>
        </w:rPr>
      </w:pPr>
    </w:p>
    <w:p w14:paraId="68B10C91" w14:textId="77777777" w:rsidR="00D17024" w:rsidRPr="003B31F2" w:rsidRDefault="00747366" w:rsidP="00747366">
      <w:pPr>
        <w:pStyle w:val="NoSpacing"/>
        <w:rPr>
          <w:b/>
          <w:szCs w:val="18"/>
        </w:rPr>
      </w:pPr>
      <w:r>
        <w:rPr>
          <w:b/>
          <w:szCs w:val="18"/>
        </w:rPr>
        <w:t>Va</w:t>
      </w:r>
      <w:r w:rsidR="00B964F9" w:rsidRPr="006967C7">
        <w:rPr>
          <w:b/>
          <w:szCs w:val="18"/>
        </w:rPr>
        <w:t>cant Positions</w:t>
      </w:r>
      <w:r w:rsidR="005C5C9E">
        <w:rPr>
          <w:b/>
          <w:szCs w:val="18"/>
        </w:rPr>
        <w:t>:</w:t>
      </w:r>
    </w:p>
    <w:p w14:paraId="13E317FC" w14:textId="77777777" w:rsidR="003B31F2" w:rsidRPr="006967C7" w:rsidRDefault="003B31F2" w:rsidP="003B31F2">
      <w:pPr>
        <w:pStyle w:val="NoSpacing"/>
        <w:rPr>
          <w:b/>
          <w:szCs w:val="18"/>
        </w:rPr>
      </w:pPr>
      <w:r>
        <w:rPr>
          <w:rStyle w:val="Emphasis"/>
          <w:rFonts w:cs="Arial"/>
          <w:i w:val="0"/>
          <w:szCs w:val="18"/>
        </w:rPr>
        <w:t>ASUNM</w:t>
      </w:r>
    </w:p>
    <w:p w14:paraId="16EDF3BD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  <w:r>
        <w:rPr>
          <w:rStyle w:val="Emphasis"/>
          <w:rFonts w:cs="Arial"/>
          <w:i w:val="0"/>
          <w:szCs w:val="18"/>
        </w:rPr>
        <w:t>School of Medicine</w:t>
      </w:r>
    </w:p>
    <w:p w14:paraId="72A3D3EC" w14:textId="77777777" w:rsidR="003B31F2" w:rsidRDefault="003B31F2" w:rsidP="003B31F2">
      <w:pPr>
        <w:pStyle w:val="NoSpacing"/>
        <w:rPr>
          <w:rStyle w:val="Emphasis"/>
          <w:rFonts w:cs="Arial"/>
          <w:i w:val="0"/>
          <w:szCs w:val="18"/>
        </w:rPr>
      </w:pPr>
    </w:p>
    <w:p w14:paraId="00C368AA" w14:textId="77777777" w:rsidR="00C753C0" w:rsidRDefault="00671034" w:rsidP="003B31F2">
      <w:pPr>
        <w:pStyle w:val="NoSpacing"/>
        <w:rPr>
          <w:rStyle w:val="Emphasis"/>
          <w:rFonts w:cs="Arial"/>
          <w:szCs w:val="18"/>
        </w:rPr>
      </w:pPr>
      <w:r w:rsidRPr="00671034">
        <w:rPr>
          <w:rStyle w:val="Emphasis"/>
          <w:rFonts w:cs="Arial"/>
          <w:szCs w:val="18"/>
        </w:rPr>
        <w:t>*Ex-Officio Member</w:t>
      </w:r>
    </w:p>
    <w:bookmarkEnd w:id="1"/>
    <w:bookmarkEnd w:id="2"/>
    <w:p w14:paraId="0D0B940D" w14:textId="77777777" w:rsidR="000F1A45" w:rsidRDefault="000F1A45" w:rsidP="00A8335D">
      <w:pPr>
        <w:pStyle w:val="NoSpacing"/>
        <w:pBdr>
          <w:bottom w:val="single" w:sz="12" w:space="1" w:color="auto"/>
        </w:pBdr>
        <w:rPr>
          <w:b/>
        </w:rPr>
        <w:sectPr w:rsidR="000F1A45" w:rsidSect="000F1A4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E27B00A" w14:textId="77777777" w:rsidR="003B31F2" w:rsidRDefault="003B31F2" w:rsidP="00A8335D">
      <w:pPr>
        <w:pStyle w:val="NoSpacing"/>
        <w:pBdr>
          <w:bottom w:val="single" w:sz="12" w:space="1" w:color="auto"/>
        </w:pBdr>
        <w:rPr>
          <w:b/>
        </w:rPr>
      </w:pPr>
    </w:p>
    <w:p w14:paraId="325CDBAB" w14:textId="77777777" w:rsidR="00154F00" w:rsidRPr="002F21A3" w:rsidRDefault="00370FF3" w:rsidP="00F61E9C">
      <w:pPr>
        <w:pStyle w:val="NoSpacing"/>
        <w:numPr>
          <w:ilvl w:val="0"/>
          <w:numId w:val="1"/>
        </w:numPr>
        <w:spacing w:before="120"/>
      </w:pPr>
      <w:r w:rsidRPr="002F21A3">
        <w:t xml:space="preserve">Approval of the agenda for </w:t>
      </w:r>
      <w:r w:rsidR="00784729">
        <w:t xml:space="preserve">Friday, </w:t>
      </w:r>
      <w:r w:rsidR="00747366">
        <w:t>April 14,</w:t>
      </w:r>
      <w:r w:rsidR="005E69D3">
        <w:t xml:space="preserve"> 2023</w:t>
      </w:r>
      <w:r w:rsidR="00784729">
        <w:t xml:space="preserve"> </w:t>
      </w:r>
      <w:r w:rsidR="00785F56" w:rsidRPr="002F21A3">
        <w:t>–</w:t>
      </w:r>
      <w:r w:rsidRPr="002F21A3">
        <w:t xml:space="preserve"> </w:t>
      </w:r>
      <w:r w:rsidR="0023208C">
        <w:rPr>
          <w:b/>
          <w:i/>
        </w:rPr>
        <w:t>Approved</w:t>
      </w:r>
      <w:r w:rsidR="00A91033">
        <w:rPr>
          <w:b/>
          <w:i/>
        </w:rPr>
        <w:t xml:space="preserve">, 1 </w:t>
      </w:r>
      <w:proofErr w:type="gramStart"/>
      <w:r w:rsidR="00A91033">
        <w:rPr>
          <w:b/>
          <w:i/>
        </w:rPr>
        <w:t>abstention</w:t>
      </w:r>
      <w:proofErr w:type="gramEnd"/>
    </w:p>
    <w:p w14:paraId="48E23284" w14:textId="77777777" w:rsidR="00F61E9C" w:rsidRDefault="000623A1" w:rsidP="00F96943">
      <w:pPr>
        <w:pStyle w:val="NoSpacing"/>
        <w:numPr>
          <w:ilvl w:val="0"/>
          <w:numId w:val="1"/>
        </w:numPr>
      </w:pPr>
      <w:r w:rsidRPr="002F21A3">
        <w:t>Approval</w:t>
      </w:r>
      <w:r w:rsidR="00370FF3" w:rsidRPr="002F21A3">
        <w:t xml:space="preserve"> of the minutes from </w:t>
      </w:r>
      <w:r w:rsidR="00313407">
        <w:t xml:space="preserve">Friday, </w:t>
      </w:r>
      <w:r w:rsidR="00747366">
        <w:t>March 10,</w:t>
      </w:r>
      <w:r w:rsidR="00313407">
        <w:t xml:space="preserve"> 2023 </w:t>
      </w:r>
      <w:r w:rsidR="00370FF3" w:rsidRPr="002F21A3">
        <w:t>–</w:t>
      </w:r>
      <w:r w:rsidR="00E222C4">
        <w:t xml:space="preserve"> </w:t>
      </w:r>
      <w:r w:rsidR="00A91033">
        <w:rPr>
          <w:b/>
          <w:i/>
        </w:rPr>
        <w:t xml:space="preserve">Approved, 1 </w:t>
      </w:r>
      <w:proofErr w:type="gramStart"/>
      <w:r w:rsidR="00A91033">
        <w:rPr>
          <w:b/>
          <w:i/>
        </w:rPr>
        <w:t>abstention</w:t>
      </w:r>
      <w:proofErr w:type="gramEnd"/>
    </w:p>
    <w:p w14:paraId="5130AD80" w14:textId="77777777" w:rsidR="007B78CF" w:rsidRPr="003820DA" w:rsidRDefault="00370FF3" w:rsidP="007B78CF">
      <w:pPr>
        <w:pStyle w:val="NoSpacing"/>
        <w:numPr>
          <w:ilvl w:val="0"/>
          <w:numId w:val="1"/>
        </w:numPr>
      </w:pPr>
      <w:r w:rsidRPr="002F21A3">
        <w:t>Curriculum</w:t>
      </w:r>
      <w:r>
        <w:t xml:space="preserve"> Forms</w:t>
      </w:r>
      <w:r w:rsidR="00E52977">
        <w:t xml:space="preserve"> </w:t>
      </w:r>
      <w:r w:rsidR="00E52977" w:rsidRPr="002C2303">
        <w:t xml:space="preserve">– </w:t>
      </w:r>
      <w:r w:rsidR="00F61E9C" w:rsidRPr="007B78CF">
        <w:rPr>
          <w:b/>
          <w:i/>
        </w:rPr>
        <w:t>all forms have been unanimously approved, unless otherwise noted:</w:t>
      </w:r>
    </w:p>
    <w:p w14:paraId="1C3E0083" w14:textId="77777777" w:rsidR="00D12FB7" w:rsidRPr="00620C3D" w:rsidRDefault="003820DA" w:rsidP="00D12FB7">
      <w:pPr>
        <w:pStyle w:val="NoSpacing"/>
        <w:numPr>
          <w:ilvl w:val="1"/>
          <w:numId w:val="1"/>
        </w:numPr>
        <w:rPr>
          <w:rFonts w:ascii="Calibri" w:eastAsia="Times New Roman" w:hAnsi="Calibri" w:cs="Calibri"/>
          <w:b/>
          <w:bCs/>
          <w:color w:val="000000"/>
        </w:rPr>
      </w:pPr>
      <w:r w:rsidRPr="00D12FB7">
        <w:rPr>
          <w:b/>
        </w:rPr>
        <w:t>Course forms</w:t>
      </w:r>
    </w:p>
    <w:p w14:paraId="7FDDC2A3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16" w:anchor="/courses/view/636d3229784cd56f62bd75a2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ARTS 460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78ABFC35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17" w:anchor="/courses/view/6363def94c6e4770f1298feb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ASTR 425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44BD3C90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18" w:anchor="/courses/view/635bff0ca49f535fe066183d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BIOL 2101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2E5DFE43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19" w:anchor="/courses/view/6368fc4393976305009b0551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BIOL 302C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547ACBE8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20" w:anchor="/courses/view/636290cd4c6e47e40a28e887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BIOL 430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24B0C4AF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21" w:anchor="/courses/view/63506b64a49f53571d653a90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BIOL 431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1F69E8C5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2" w:anchor="/courses/view/636584554c6e4721572a4137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CCS 435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541D8DD1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3" w:anchor="/courses/view/63485ad322dceef1c66f12ab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CLNS 502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44770DC5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24" w:anchor="/courses/view/636d4eb9a23bfafca8b3b1a7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HIST 339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703808E6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25" w:anchor="/courses/view/63696e841ef616698bb7590c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HIST 394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634FB9E9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26" w:anchor="/courses/view/636e7ebf1cf7094587e1062c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MGMT 518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4EEA0B27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27" w:anchor="/courses/view/636d7b02a23bfa51d5b3b43a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MUSE 589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2E339B03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28" w:anchor="/courses/view/636ee0dc2b97eab42aa7ba50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MUSE 597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2A566FF1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29" w:anchor="/courses/view/6334dc7797a79a9bda5b3a3d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654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64611E69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0" w:anchor="/courses/view/6334de9e41ac46e953ec09fd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656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0B469EA2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1" w:anchor="/courses/view/6334e1a430cbca1c17f364e0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658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2977F61B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2" w:anchor="/courses/view/6323ac740ee30d819e7430ec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49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10466FBE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3" w:anchor="/courses/view/632484e70ee30d115174e20a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50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22CA96DC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4" w:anchor="/courses/view/6324862c570384655f3a3d95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51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4CD05219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5" w:anchor="/courses/view/632396fdd04db1b92a0611f0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70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6A8CF072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6" w:anchor="/courses/view/6324838903f52780bc4648ce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71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35695A92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7" w:anchor="/courses/view/6324a9385703843e5e3a3efb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72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747A65C1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8" w:anchor="/courses/view/6324b847684dcc30812aa043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73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568D010F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39" w:anchor="/courses/view/6324bb56d418c354600e510d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74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0D68F683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40" w:anchor="/courses/view/6324c336d418c3a40c0e51e7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75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5D7CDA15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41" w:anchor="/courses/view/6324c49dd70dd108ec9e9d50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76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215FF1EE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42" w:anchor="/courses/view/6324c71d684dccc0cb2aa1e3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77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00644580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43" w:anchor="/courses/view/632b35b96d968c744d6a7a5e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80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783A0F5D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44" w:anchor="/courses/view/632b37908b0662c7ff7a45c9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81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13F8A74A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45" w:anchor="/courses/view/632b3985f1056d3dfd39eb54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82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6B2437CE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46" w:anchor="/courses/view/632b3f7f68ba8bfe9f909afe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83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57A1C206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7" w:anchor="/courses/view/632b4e082f4ed37ac6324b00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85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0D277E8C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8" w:anchor="/courses/view/632b4fcb68ba8bf5c5909ba0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86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3A7B2422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49" w:anchor="/courses/view/632b51ee68ba8b4ff3909bc5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88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138D3F0F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50" w:anchor="/courses/view/632b53d02f4ed35331324b69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89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5FEAD9E1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51" w:anchor="/courses/view/633c4b5c9600d7349e00dfa5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 799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01E89C6F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52" w:anchor="/courses/view/636b185fae038118aacbd94c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PADM 310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2726495B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53" w:anchor="/courses/view/6362e747757fc53c00d39781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PHYS 1150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Tabled</w:t>
      </w:r>
      <w:proofErr w:type="gramEnd"/>
    </w:p>
    <w:p w14:paraId="18A9162C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54" w:anchor="/courses/view/6363f5af86d3ba438a825d74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PSYC 410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196E2D35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55" w:anchor="/courses/view/636bda10a23bfa9045b39a2b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HS 505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491E782D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56" w:anchor="/courses/view/636bf774a23bfab86cb39c5c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HS 507L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199942EB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57" w:anchor="/courses/view/636bfa121cf709a352e0cea2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HS 508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7A3CF17C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58" w:anchor="/courses/view/636bfd77d5205d86b0831f46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HS 509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122694DF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59" w:anchor="/courses/view/636c02eb8333fbf2f50d7a98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HS 523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7E41CF4C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60" w:anchor="/courses/view/636c044a784cd581e9bb7355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HS 524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26167149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61" w:anchor="/courses/view/636d1841f23cdb0af6f8306a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HS 540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7E5EC111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62" w:anchor="/courses/view/636d1954ae03813d29ce08ff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HS 541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7570ADDD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63" w:anchor="/courses/view/636e9239a23bfa6d23b3ca57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UST 415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4787A282" w14:textId="77777777" w:rsidR="0022549B" w:rsidRPr="00620C3D" w:rsidRDefault="003820DA" w:rsidP="0022549B">
      <w:pPr>
        <w:pStyle w:val="NoSpacing"/>
        <w:numPr>
          <w:ilvl w:val="1"/>
          <w:numId w:val="1"/>
        </w:numPr>
      </w:pPr>
      <w:r w:rsidRPr="0022549B">
        <w:rPr>
          <w:b/>
        </w:rPr>
        <w:t>Program</w:t>
      </w:r>
      <w:r w:rsidR="002B6BCF">
        <w:rPr>
          <w:b/>
        </w:rPr>
        <w:t>,</w:t>
      </w:r>
      <w:r w:rsidRPr="0022549B">
        <w:rPr>
          <w:b/>
        </w:rPr>
        <w:t xml:space="preserve"> Concentration</w:t>
      </w:r>
      <w:r w:rsidR="002B6BCF">
        <w:rPr>
          <w:b/>
        </w:rPr>
        <w:t>, and Other</w:t>
      </w:r>
      <w:r w:rsidRPr="0022549B">
        <w:rPr>
          <w:b/>
        </w:rPr>
        <w:t xml:space="preserve"> Forms</w:t>
      </w:r>
    </w:p>
    <w:p w14:paraId="6B9650E1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64" w:anchor="/programs/view/637267627665919d296fdaae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BA Econ MPA PADM Shared Credit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5AB4FB78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65" w:anchor="/programs/view/637265e9087ee22e092911bb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BA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oci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MPA PADM Shared Credit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364CE97F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66" w:anchor="/programs/view/636ed241ae03817e5dd02ef4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BALA MPA PADM Shared Credit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0ACD3824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67" w:anchor="/programs/view/63365bc867e30d5b84562b19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Certificate in Interdisciplinary Design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1511A044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68" w:anchor="/programs/view/633f6f0c4ca222730feab484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DNP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Nurs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Prac</w:t>
        </w:r>
        <w:proofErr w:type="spellEnd"/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510D1122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69" w:anchor="/programs/view/63fe2d97e698f70ec92369a5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GCERT Educ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Diag</w:t>
        </w:r>
        <w:proofErr w:type="spellEnd"/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33759272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0" w:anchor="/programs/view/6356f21afc58c3afd171fde2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GCERT Mus Perf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147AD94C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1" w:anchor="/programs/view/636d54cf8333fb118d0d911d" w:history="1"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MArch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Arch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63968489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2" w:anchor="/programs/view/635c425b054ba066fde08346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MFA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Creat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Wrtg</w:t>
        </w:r>
        <w:proofErr w:type="spellEnd"/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04DAE867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3" w:anchor="/programs/view/6424afc63008af4d9bf26dcb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MIN Age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tdy</w:t>
        </w:r>
        <w:proofErr w:type="spellEnd"/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55AE4024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4" w:anchor="/programs/view/63ea585cb81ac418d4d25306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MIN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Integ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tdy</w:t>
        </w:r>
        <w:proofErr w:type="spellEnd"/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21EE46BB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5" w:anchor="/programs/view/630e94d820243d16c0e4b15a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MIN Pub Admin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1D22BE35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6" w:anchor="/programs/view/63fd496ae698f7d5972363c5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MPA Pub Admin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70EEBFFE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7" w:anchor="/programs/view/6333625448b4b55d2270bd6f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MS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Hlth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Educ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0AC603FF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8" w:anchor="/programs/view/636bcfb5ae0381c97fcbdd97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MS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pch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-Lang Path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239CEF7D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79" w:anchor="/programs/view/634f0edaa49f53fc106515f1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PMS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Globl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&amp; Nat Sec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413A0C15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80" w:anchor="/specializations/view/6362c7e5eaa5855f34b0f268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CON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Biling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Spch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Lang Path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7F25ED70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81" w:anchor="/specializations/view/63603eaa6e17a85c01a8eab9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CON Clin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Psy</w:t>
        </w:r>
        <w:proofErr w:type="spellEnd"/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581285D6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82" w:anchor="/specializations/view/636973a793976390ad9b0a43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CON Mktg </w:t>
        </w:r>
        <w:proofErr w:type="spellStart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Mgmt</w:t>
        </w:r>
        <w:proofErr w:type="spellEnd"/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 xml:space="preserve"> BBA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03A4AA9C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83" w:anchor="/specializations/view/6365791a4c6e4758672a40ad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CON Pub Arch MA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406C8584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84" w:anchor="/specializations/view/63657b4686d3ba247b827d35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CON Pub Arch MS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1008A74D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85" w:anchor="/specializations/view/636013b0802e663c77a13028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Concentration in Healthcare Management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0B76BF4E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86" w:anchor="/specializations/view/636d5447a23bfa8be3b3b21a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Concentration in Policy Analysis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62332FD7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hyperlink r:id="rId87" w:anchor="/specializations/view/635ff51d5a32e55322b07a28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Concentration in Public Management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color w:val="000000"/>
        </w:rPr>
        <w:t xml:space="preserve">– </w:t>
      </w:r>
      <w:proofErr w:type="gramStart"/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Approved</w:t>
      </w:r>
      <w:proofErr w:type="gramEnd"/>
    </w:p>
    <w:p w14:paraId="40842979" w14:textId="77777777" w:rsidR="00620C3D" w:rsidRPr="00620C3D" w:rsidRDefault="00595FE2" w:rsidP="00620C3D">
      <w:pPr>
        <w:pStyle w:val="ListParagraph"/>
        <w:numPr>
          <w:ilvl w:val="2"/>
          <w:numId w:val="1"/>
        </w:numPr>
        <w:spacing w:after="0" w:line="240" w:lineRule="auto"/>
        <w:rPr>
          <w:rFonts w:ascii="Calibri" w:eastAsia="Times New Roman" w:hAnsi="Calibri" w:cs="Calibri"/>
          <w:b/>
          <w:bCs/>
          <w:i/>
          <w:iCs/>
          <w:color w:val="000000"/>
        </w:rPr>
      </w:pPr>
      <w:hyperlink r:id="rId88" w:anchor="/specializations/view/636563bf16e3832b12673467" w:history="1">
        <w:r w:rsidR="00620C3D" w:rsidRPr="00620C3D">
          <w:rPr>
            <w:rFonts w:ascii="Calibri" w:eastAsia="Times New Roman" w:hAnsi="Calibri" w:cs="Calibri"/>
            <w:color w:val="0563C1"/>
            <w:u w:val="single"/>
          </w:rPr>
          <w:t>Diversity and Health Data Science Across the Lifespan</w:t>
        </w:r>
      </w:hyperlink>
      <w:r w:rsidR="00620C3D" w:rsidRPr="00620C3D">
        <w:rPr>
          <w:rFonts w:ascii="Calibri" w:eastAsia="Times New Roman" w:hAnsi="Calibri" w:cs="Calibri"/>
          <w:color w:val="0563C1"/>
          <w:u w:val="single"/>
        </w:rPr>
        <w:t xml:space="preserve"> </w:t>
      </w:r>
      <w:r w:rsidR="00620C3D" w:rsidRPr="00620C3D">
        <w:rPr>
          <w:rFonts w:ascii="Calibri" w:eastAsia="Times New Roman" w:hAnsi="Calibri" w:cs="Calibri"/>
          <w:b/>
          <w:bCs/>
          <w:i/>
          <w:iCs/>
          <w:color w:val="000000"/>
        </w:rPr>
        <w:t>– Conditionally Approved</w:t>
      </w:r>
    </w:p>
    <w:p w14:paraId="58509AA3" w14:textId="77777777" w:rsidR="00F96943" w:rsidRDefault="00F96943" w:rsidP="00F96943">
      <w:pPr>
        <w:pStyle w:val="NoSpacing"/>
        <w:numPr>
          <w:ilvl w:val="0"/>
          <w:numId w:val="1"/>
        </w:numPr>
      </w:pPr>
      <w:r w:rsidRPr="00BD4CC4">
        <w:t>Old/New Business</w:t>
      </w:r>
    </w:p>
    <w:p w14:paraId="71217014" w14:textId="77777777" w:rsidR="00747366" w:rsidRDefault="00747366" w:rsidP="00747366">
      <w:pPr>
        <w:pStyle w:val="NoSpacing"/>
        <w:numPr>
          <w:ilvl w:val="1"/>
          <w:numId w:val="1"/>
        </w:numPr>
      </w:pPr>
      <w:r>
        <w:t>Course Form on Kuali</w:t>
      </w:r>
      <w:r w:rsidR="0087668E">
        <w:t xml:space="preserve"> </w:t>
      </w:r>
      <w:r w:rsidR="00620C3D">
        <w:t>– suggested changes</w:t>
      </w:r>
      <w:r w:rsidR="0087668E">
        <w:t xml:space="preserve"> that could reduce errors/improve approval </w:t>
      </w:r>
      <w:proofErr w:type="gramStart"/>
      <w:r w:rsidR="0087668E">
        <w:t>speed</w:t>
      </w:r>
      <w:proofErr w:type="gramEnd"/>
    </w:p>
    <w:p w14:paraId="5E7F6B9C" w14:textId="77777777" w:rsidR="0087668E" w:rsidRDefault="0087668E" w:rsidP="00620C3D">
      <w:pPr>
        <w:pStyle w:val="NoSpacing"/>
        <w:numPr>
          <w:ilvl w:val="2"/>
          <w:numId w:val="1"/>
        </w:numPr>
      </w:pPr>
      <w:r>
        <w:t xml:space="preserve">Expand syllabus instructions </w:t>
      </w:r>
      <w:r w:rsidR="00620C3D">
        <w:t xml:space="preserve">on form </w:t>
      </w:r>
      <w:r>
        <w:t xml:space="preserve">to include all FSCC sample syllabus checklist </w:t>
      </w:r>
      <w:proofErr w:type="gramStart"/>
      <w:r>
        <w:t>items</w:t>
      </w:r>
      <w:proofErr w:type="gramEnd"/>
    </w:p>
    <w:p w14:paraId="583AFD6A" w14:textId="77777777" w:rsidR="0087668E" w:rsidRDefault="0087668E" w:rsidP="00620C3D">
      <w:pPr>
        <w:pStyle w:val="NoSpacing"/>
        <w:numPr>
          <w:ilvl w:val="2"/>
          <w:numId w:val="1"/>
        </w:numPr>
      </w:pPr>
      <w:r>
        <w:t>Note on form pre-</w:t>
      </w:r>
      <w:proofErr w:type="spellStart"/>
      <w:r>
        <w:t>reqs</w:t>
      </w:r>
      <w:proofErr w:type="spellEnd"/>
      <w:r>
        <w:t xml:space="preserve"> on syllabus should match if listed on </w:t>
      </w:r>
      <w:proofErr w:type="gramStart"/>
      <w:r>
        <w:t>form</w:t>
      </w:r>
      <w:proofErr w:type="gramEnd"/>
    </w:p>
    <w:p w14:paraId="15AE0C13" w14:textId="77777777" w:rsidR="00747366" w:rsidRDefault="00747366" w:rsidP="00747366">
      <w:pPr>
        <w:pStyle w:val="NoSpacing"/>
        <w:numPr>
          <w:ilvl w:val="1"/>
          <w:numId w:val="1"/>
        </w:numPr>
      </w:pPr>
      <w:r>
        <w:t>May meeting</w:t>
      </w:r>
      <w:r w:rsidR="00620C3D">
        <w:t xml:space="preserve"> discussion – May 12</w:t>
      </w:r>
      <w:r w:rsidR="00620C3D" w:rsidRPr="00620C3D">
        <w:rPr>
          <w:vertAlign w:val="superscript"/>
        </w:rPr>
        <w:t>th</w:t>
      </w:r>
      <w:r w:rsidR="00620C3D">
        <w:t xml:space="preserve"> best date to ensure quorum is </w:t>
      </w:r>
      <w:proofErr w:type="gramStart"/>
      <w:r w:rsidR="00620C3D">
        <w:t>met</w:t>
      </w:r>
      <w:proofErr w:type="gramEnd"/>
    </w:p>
    <w:p w14:paraId="13EDA0A3" w14:textId="77777777" w:rsidR="00747366" w:rsidRDefault="00747366" w:rsidP="00747366">
      <w:pPr>
        <w:pStyle w:val="NoSpacing"/>
        <w:numPr>
          <w:ilvl w:val="1"/>
          <w:numId w:val="1"/>
        </w:numPr>
      </w:pPr>
      <w:r>
        <w:t xml:space="preserve">PDF of </w:t>
      </w:r>
      <w:proofErr w:type="gramStart"/>
      <w:r>
        <w:t xml:space="preserve">catalog </w:t>
      </w:r>
      <w:r w:rsidR="00757F57">
        <w:t xml:space="preserve"> -</w:t>
      </w:r>
      <w:proofErr w:type="gramEnd"/>
      <w:r w:rsidR="00757F57">
        <w:t xml:space="preserve"> can be created either by using print to PDF option for desired sections or Registrar’s office can export entire catalog (note may be 6,000+ pages)</w:t>
      </w:r>
    </w:p>
    <w:p w14:paraId="741BF2D4" w14:textId="77777777" w:rsidR="00747366" w:rsidRDefault="00747366" w:rsidP="00747366">
      <w:pPr>
        <w:pStyle w:val="NoSpacing"/>
        <w:numPr>
          <w:ilvl w:val="1"/>
          <w:numId w:val="1"/>
        </w:numPr>
      </w:pPr>
      <w:r>
        <w:t>Scheduling at UNM</w:t>
      </w:r>
    </w:p>
    <w:p w14:paraId="64C85A10" w14:textId="77777777" w:rsidR="0042109D" w:rsidRDefault="0042109D" w:rsidP="0042109D">
      <w:pPr>
        <w:pStyle w:val="NoSpacing"/>
        <w:numPr>
          <w:ilvl w:val="2"/>
          <w:numId w:val="1"/>
        </w:numPr>
      </w:pPr>
      <w:r>
        <w:t xml:space="preserve">Discussion about FSCC recommending to Faculty Senate that more Monday/Wednesday courses be </w:t>
      </w:r>
      <w:proofErr w:type="gramStart"/>
      <w:r>
        <w:t>allowed</w:t>
      </w:r>
      <w:proofErr w:type="gramEnd"/>
    </w:p>
    <w:p w14:paraId="327A6F45" w14:textId="77777777" w:rsidR="00757F57" w:rsidRDefault="00757F57" w:rsidP="0042109D">
      <w:pPr>
        <w:pStyle w:val="NoSpacing"/>
        <w:numPr>
          <w:ilvl w:val="2"/>
          <w:numId w:val="1"/>
        </w:numPr>
      </w:pPr>
      <w:r>
        <w:t xml:space="preserve">Majority of members present in favor of increasing number of Monday/Wednesday </w:t>
      </w:r>
      <w:proofErr w:type="gramStart"/>
      <w:r>
        <w:t>courses</w:t>
      </w:r>
      <w:proofErr w:type="gramEnd"/>
    </w:p>
    <w:p w14:paraId="7F6B7D65" w14:textId="77777777" w:rsidR="00757F57" w:rsidRDefault="00757F57" w:rsidP="0042109D">
      <w:pPr>
        <w:pStyle w:val="NoSpacing"/>
        <w:numPr>
          <w:ilvl w:val="2"/>
          <w:numId w:val="1"/>
        </w:numPr>
      </w:pPr>
      <w:r>
        <w:t>Draft statement at a future meeting</w:t>
      </w:r>
    </w:p>
    <w:p w14:paraId="0E9984C7" w14:textId="77777777" w:rsidR="00656F9F" w:rsidRPr="0001194D" w:rsidRDefault="00786CF4" w:rsidP="00786CF4">
      <w:pPr>
        <w:pStyle w:val="NoSpacing"/>
        <w:numPr>
          <w:ilvl w:val="0"/>
          <w:numId w:val="1"/>
        </w:numPr>
      </w:pPr>
      <w:r w:rsidRPr="0001194D">
        <w:t>Public Comment</w:t>
      </w:r>
      <w:r w:rsidR="00620C3D">
        <w:t xml:space="preserve"> – none.</w:t>
      </w:r>
    </w:p>
    <w:p w14:paraId="3DB1C035" w14:textId="77777777" w:rsidR="00E43473" w:rsidRPr="00620C3D" w:rsidRDefault="00F96943" w:rsidP="00E43473">
      <w:pPr>
        <w:pStyle w:val="NoSpacing"/>
        <w:numPr>
          <w:ilvl w:val="0"/>
          <w:numId w:val="1"/>
        </w:numPr>
        <w:rPr>
          <w:b/>
        </w:rPr>
      </w:pPr>
      <w:proofErr w:type="gramStart"/>
      <w:r>
        <w:t>Meeting</w:t>
      </w:r>
      <w:proofErr w:type="gramEnd"/>
      <w:r>
        <w:t xml:space="preserve"> adjourned at </w:t>
      </w:r>
      <w:r w:rsidR="00CC6800" w:rsidRPr="00620C3D">
        <w:t>11:28 a.m</w:t>
      </w:r>
      <w:r w:rsidR="00620C3D">
        <w:rPr>
          <w:b/>
        </w:rPr>
        <w:t>.</w:t>
      </w:r>
      <w:r w:rsidR="00CC6800">
        <w:rPr>
          <w:b/>
        </w:rPr>
        <w:t xml:space="preserve"> </w:t>
      </w:r>
      <w:r w:rsidR="00EF0D81" w:rsidRPr="00620C3D">
        <w:rPr>
          <w:b/>
        </w:rPr>
        <w:t>Next meeting</w:t>
      </w:r>
      <w:r w:rsidRPr="00620C3D">
        <w:rPr>
          <w:b/>
        </w:rPr>
        <w:t xml:space="preserve"> </w:t>
      </w:r>
      <w:r w:rsidR="00747366" w:rsidRPr="00620C3D">
        <w:rPr>
          <w:b/>
        </w:rPr>
        <w:t xml:space="preserve">May </w:t>
      </w:r>
      <w:r w:rsidR="0042109D" w:rsidRPr="00620C3D">
        <w:rPr>
          <w:b/>
        </w:rPr>
        <w:t>12</w:t>
      </w:r>
      <w:r w:rsidRPr="00620C3D">
        <w:rPr>
          <w:b/>
        </w:rPr>
        <w:t>, 2022, 10 a</w:t>
      </w:r>
      <w:r w:rsidR="00840545" w:rsidRPr="00620C3D">
        <w:rPr>
          <w:b/>
        </w:rPr>
        <w:t>.m.</w:t>
      </w:r>
      <w:r w:rsidRPr="00620C3D">
        <w:rPr>
          <w:b/>
        </w:rPr>
        <w:t xml:space="preserve"> to noon.</w:t>
      </w:r>
      <w:r w:rsidR="00EF0D81" w:rsidRPr="00620C3D">
        <w:rPr>
          <w:b/>
        </w:rPr>
        <w:t xml:space="preserve"> </w:t>
      </w:r>
    </w:p>
    <w:sectPr w:rsidR="00E43473" w:rsidRPr="00620C3D" w:rsidSect="003B31F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B0818" w14:textId="77777777" w:rsidR="002A3956" w:rsidRDefault="002A3956" w:rsidP="002A3956">
      <w:pPr>
        <w:spacing w:after="0" w:line="240" w:lineRule="auto"/>
      </w:pPr>
      <w:r>
        <w:separator/>
      </w:r>
    </w:p>
  </w:endnote>
  <w:endnote w:type="continuationSeparator" w:id="0">
    <w:p w14:paraId="049F31CB" w14:textId="77777777" w:rsidR="002A3956" w:rsidRDefault="002A3956" w:rsidP="002A3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86C05" w14:textId="77777777" w:rsidR="002A3956" w:rsidRDefault="002A3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28261" w14:textId="77777777" w:rsidR="002A3956" w:rsidRDefault="002A3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6B9AB" w14:textId="77777777" w:rsidR="002A3956" w:rsidRDefault="002A3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AFD9C" w14:textId="77777777" w:rsidR="002A3956" w:rsidRDefault="002A3956" w:rsidP="002A3956">
      <w:pPr>
        <w:spacing w:after="0" w:line="240" w:lineRule="auto"/>
      </w:pPr>
      <w:r>
        <w:separator/>
      </w:r>
    </w:p>
  </w:footnote>
  <w:footnote w:type="continuationSeparator" w:id="0">
    <w:p w14:paraId="4B94D5A5" w14:textId="77777777" w:rsidR="002A3956" w:rsidRDefault="002A3956" w:rsidP="002A3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1652C" w14:textId="77777777" w:rsidR="002A3956" w:rsidRDefault="002A3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7960193"/>
      <w:docPartObj>
        <w:docPartGallery w:val="Watermarks"/>
        <w:docPartUnique/>
      </w:docPartObj>
    </w:sdtPr>
    <w:sdtEndPr/>
    <w:sdtContent>
      <w:p w14:paraId="3DEEC669" w14:textId="77777777" w:rsidR="002A3956" w:rsidRDefault="00595FE2">
        <w:pPr>
          <w:pStyle w:val="Header"/>
        </w:pPr>
        <w:r>
          <w:rPr>
            <w:noProof/>
          </w:rPr>
          <w:pict w14:anchorId="153533A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61E4C" w14:textId="77777777" w:rsidR="002A3956" w:rsidRDefault="002A3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23075"/>
    <w:multiLevelType w:val="hybridMultilevel"/>
    <w:tmpl w:val="607E3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4F21C9"/>
    <w:multiLevelType w:val="hybridMultilevel"/>
    <w:tmpl w:val="2B0CE4DE"/>
    <w:lvl w:ilvl="0" w:tplc="EB2A3D2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37BCA"/>
    <w:multiLevelType w:val="hybridMultilevel"/>
    <w:tmpl w:val="43C07BD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F487C34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513A"/>
    <w:multiLevelType w:val="hybridMultilevel"/>
    <w:tmpl w:val="A55C221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46282"/>
    <w:multiLevelType w:val="hybridMultilevel"/>
    <w:tmpl w:val="BD18C402"/>
    <w:lvl w:ilvl="0" w:tplc="60C851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67E7C"/>
    <w:multiLevelType w:val="multilevel"/>
    <w:tmpl w:val="48C64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D26BE4"/>
    <w:multiLevelType w:val="hybridMultilevel"/>
    <w:tmpl w:val="CF42C88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E14212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01396C"/>
    <w:multiLevelType w:val="hybridMultilevel"/>
    <w:tmpl w:val="32D0B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6C0745"/>
    <w:multiLevelType w:val="hybridMultilevel"/>
    <w:tmpl w:val="368AC3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81309880">
    <w:abstractNumId w:val="2"/>
  </w:num>
  <w:num w:numId="2" w16cid:durableId="1440025768">
    <w:abstractNumId w:val="1"/>
  </w:num>
  <w:num w:numId="3" w16cid:durableId="19401300">
    <w:abstractNumId w:val="4"/>
  </w:num>
  <w:num w:numId="4" w16cid:durableId="1695571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47722632">
    <w:abstractNumId w:val="5"/>
  </w:num>
  <w:num w:numId="6" w16cid:durableId="1888372295">
    <w:abstractNumId w:val="8"/>
  </w:num>
  <w:num w:numId="7" w16cid:durableId="286816137">
    <w:abstractNumId w:val="7"/>
  </w:num>
  <w:num w:numId="8" w16cid:durableId="1043991225">
    <w:abstractNumId w:val="6"/>
  </w:num>
  <w:num w:numId="9" w16cid:durableId="247080638">
    <w:abstractNumId w:val="0"/>
  </w:num>
  <w:num w:numId="10" w16cid:durableId="13289456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BQ0tTI0sTSzNjJR2l4NTi4sz8PJACI/NaAAPcLhwtAAAA"/>
  </w:docVars>
  <w:rsids>
    <w:rsidRoot w:val="00A8335D"/>
    <w:rsid w:val="00002A74"/>
    <w:rsid w:val="0001194D"/>
    <w:rsid w:val="00034D1B"/>
    <w:rsid w:val="00044E76"/>
    <w:rsid w:val="000623A1"/>
    <w:rsid w:val="000758B5"/>
    <w:rsid w:val="000841D0"/>
    <w:rsid w:val="00085B5A"/>
    <w:rsid w:val="000C743A"/>
    <w:rsid w:val="000E6016"/>
    <w:rsid w:val="000E7B24"/>
    <w:rsid w:val="000F142A"/>
    <w:rsid w:val="000F1A45"/>
    <w:rsid w:val="00122C1B"/>
    <w:rsid w:val="00132C53"/>
    <w:rsid w:val="00143C6C"/>
    <w:rsid w:val="00154F00"/>
    <w:rsid w:val="00157E5A"/>
    <w:rsid w:val="00181A40"/>
    <w:rsid w:val="00182557"/>
    <w:rsid w:val="0018600E"/>
    <w:rsid w:val="00196B4B"/>
    <w:rsid w:val="001A4262"/>
    <w:rsid w:val="001B0BD9"/>
    <w:rsid w:val="001D10AF"/>
    <w:rsid w:val="001E7774"/>
    <w:rsid w:val="001F1CAE"/>
    <w:rsid w:val="00207D28"/>
    <w:rsid w:val="0022549B"/>
    <w:rsid w:val="00225EF7"/>
    <w:rsid w:val="00227CDB"/>
    <w:rsid w:val="0023208C"/>
    <w:rsid w:val="002451D7"/>
    <w:rsid w:val="00257F7D"/>
    <w:rsid w:val="00274D50"/>
    <w:rsid w:val="002A2FE4"/>
    <w:rsid w:val="002A3956"/>
    <w:rsid w:val="002B6BCF"/>
    <w:rsid w:val="002F21A3"/>
    <w:rsid w:val="002F4F1C"/>
    <w:rsid w:val="00301AF0"/>
    <w:rsid w:val="00305DB5"/>
    <w:rsid w:val="0030626E"/>
    <w:rsid w:val="00313407"/>
    <w:rsid w:val="0031687A"/>
    <w:rsid w:val="003177F1"/>
    <w:rsid w:val="0032235E"/>
    <w:rsid w:val="0034410C"/>
    <w:rsid w:val="00360BDE"/>
    <w:rsid w:val="00370FF3"/>
    <w:rsid w:val="003820DA"/>
    <w:rsid w:val="00383C66"/>
    <w:rsid w:val="003A6EC7"/>
    <w:rsid w:val="003A7FE5"/>
    <w:rsid w:val="003B31F2"/>
    <w:rsid w:val="003C52D8"/>
    <w:rsid w:val="003D4114"/>
    <w:rsid w:val="003E0EAD"/>
    <w:rsid w:val="00403505"/>
    <w:rsid w:val="00411B42"/>
    <w:rsid w:val="00417A66"/>
    <w:rsid w:val="0042109D"/>
    <w:rsid w:val="00435353"/>
    <w:rsid w:val="004575F3"/>
    <w:rsid w:val="00462D2E"/>
    <w:rsid w:val="00480103"/>
    <w:rsid w:val="00497E64"/>
    <w:rsid w:val="004B2D11"/>
    <w:rsid w:val="004B4331"/>
    <w:rsid w:val="004C10C9"/>
    <w:rsid w:val="004C3577"/>
    <w:rsid w:val="004D1581"/>
    <w:rsid w:val="004D46D7"/>
    <w:rsid w:val="004D5981"/>
    <w:rsid w:val="004E2DCE"/>
    <w:rsid w:val="004F06F0"/>
    <w:rsid w:val="004F6337"/>
    <w:rsid w:val="0051669C"/>
    <w:rsid w:val="005167CA"/>
    <w:rsid w:val="00546C42"/>
    <w:rsid w:val="00560928"/>
    <w:rsid w:val="0058775C"/>
    <w:rsid w:val="005908C8"/>
    <w:rsid w:val="00593D0C"/>
    <w:rsid w:val="00595FE2"/>
    <w:rsid w:val="005A4597"/>
    <w:rsid w:val="005A5EC7"/>
    <w:rsid w:val="005B0D76"/>
    <w:rsid w:val="005C5C9E"/>
    <w:rsid w:val="005E69D3"/>
    <w:rsid w:val="005E7901"/>
    <w:rsid w:val="005F512A"/>
    <w:rsid w:val="00620C3D"/>
    <w:rsid w:val="00636DFD"/>
    <w:rsid w:val="0064718C"/>
    <w:rsid w:val="00656F9F"/>
    <w:rsid w:val="00660E11"/>
    <w:rsid w:val="006636C5"/>
    <w:rsid w:val="00671034"/>
    <w:rsid w:val="00690543"/>
    <w:rsid w:val="00692277"/>
    <w:rsid w:val="006956AA"/>
    <w:rsid w:val="006967C7"/>
    <w:rsid w:val="00697C64"/>
    <w:rsid w:val="006A047C"/>
    <w:rsid w:val="006A0AA4"/>
    <w:rsid w:val="006B5E9F"/>
    <w:rsid w:val="006C5739"/>
    <w:rsid w:val="006C7345"/>
    <w:rsid w:val="006D128F"/>
    <w:rsid w:val="006E0443"/>
    <w:rsid w:val="006E54CF"/>
    <w:rsid w:val="007108E5"/>
    <w:rsid w:val="0071566C"/>
    <w:rsid w:val="00734BC9"/>
    <w:rsid w:val="00747366"/>
    <w:rsid w:val="00750AAC"/>
    <w:rsid w:val="0075233A"/>
    <w:rsid w:val="00757F57"/>
    <w:rsid w:val="00761054"/>
    <w:rsid w:val="00775183"/>
    <w:rsid w:val="00784729"/>
    <w:rsid w:val="00785F56"/>
    <w:rsid w:val="00786CF4"/>
    <w:rsid w:val="00790D7A"/>
    <w:rsid w:val="007936EF"/>
    <w:rsid w:val="00794219"/>
    <w:rsid w:val="00797724"/>
    <w:rsid w:val="007A6432"/>
    <w:rsid w:val="007B78CF"/>
    <w:rsid w:val="007C063D"/>
    <w:rsid w:val="007C6F45"/>
    <w:rsid w:val="007D7C79"/>
    <w:rsid w:val="007E1DC9"/>
    <w:rsid w:val="007E3CF9"/>
    <w:rsid w:val="007F7787"/>
    <w:rsid w:val="00805DBB"/>
    <w:rsid w:val="00811B1A"/>
    <w:rsid w:val="00824137"/>
    <w:rsid w:val="00836E6D"/>
    <w:rsid w:val="00837AD5"/>
    <w:rsid w:val="00840545"/>
    <w:rsid w:val="00847A26"/>
    <w:rsid w:val="00852393"/>
    <w:rsid w:val="0086372F"/>
    <w:rsid w:val="00866AC5"/>
    <w:rsid w:val="0087668E"/>
    <w:rsid w:val="00880232"/>
    <w:rsid w:val="00881D22"/>
    <w:rsid w:val="00887787"/>
    <w:rsid w:val="008B0232"/>
    <w:rsid w:val="008B1792"/>
    <w:rsid w:val="008F05A6"/>
    <w:rsid w:val="008F118D"/>
    <w:rsid w:val="00905E13"/>
    <w:rsid w:val="00911BDE"/>
    <w:rsid w:val="0091344B"/>
    <w:rsid w:val="009576A6"/>
    <w:rsid w:val="00961D74"/>
    <w:rsid w:val="009624A9"/>
    <w:rsid w:val="0098041C"/>
    <w:rsid w:val="00994547"/>
    <w:rsid w:val="009B2BD0"/>
    <w:rsid w:val="009C6C0A"/>
    <w:rsid w:val="009D50AA"/>
    <w:rsid w:val="009F2223"/>
    <w:rsid w:val="009F3F14"/>
    <w:rsid w:val="00A07484"/>
    <w:rsid w:val="00A23BBD"/>
    <w:rsid w:val="00A31010"/>
    <w:rsid w:val="00A40E35"/>
    <w:rsid w:val="00A51F51"/>
    <w:rsid w:val="00A5274C"/>
    <w:rsid w:val="00A5289E"/>
    <w:rsid w:val="00A53EC3"/>
    <w:rsid w:val="00A545FD"/>
    <w:rsid w:val="00A55206"/>
    <w:rsid w:val="00A578BA"/>
    <w:rsid w:val="00A6358E"/>
    <w:rsid w:val="00A64D1E"/>
    <w:rsid w:val="00A65380"/>
    <w:rsid w:val="00A70594"/>
    <w:rsid w:val="00A72D2D"/>
    <w:rsid w:val="00A8335D"/>
    <w:rsid w:val="00A86E53"/>
    <w:rsid w:val="00A91033"/>
    <w:rsid w:val="00AB76EF"/>
    <w:rsid w:val="00AC2D65"/>
    <w:rsid w:val="00AC4A04"/>
    <w:rsid w:val="00AE4E34"/>
    <w:rsid w:val="00AE7EE5"/>
    <w:rsid w:val="00AF137D"/>
    <w:rsid w:val="00AF31AD"/>
    <w:rsid w:val="00AF3AF3"/>
    <w:rsid w:val="00AF6BED"/>
    <w:rsid w:val="00B00988"/>
    <w:rsid w:val="00B03E03"/>
    <w:rsid w:val="00B048CC"/>
    <w:rsid w:val="00B05E4A"/>
    <w:rsid w:val="00B106FA"/>
    <w:rsid w:val="00B120A1"/>
    <w:rsid w:val="00B266DA"/>
    <w:rsid w:val="00B379B1"/>
    <w:rsid w:val="00B44C15"/>
    <w:rsid w:val="00B570A5"/>
    <w:rsid w:val="00B661BD"/>
    <w:rsid w:val="00B76835"/>
    <w:rsid w:val="00B87C84"/>
    <w:rsid w:val="00B9326B"/>
    <w:rsid w:val="00B964F9"/>
    <w:rsid w:val="00BA613E"/>
    <w:rsid w:val="00BD4CC4"/>
    <w:rsid w:val="00BE2F8E"/>
    <w:rsid w:val="00BE748B"/>
    <w:rsid w:val="00BF5E08"/>
    <w:rsid w:val="00C03AFC"/>
    <w:rsid w:val="00C32C1C"/>
    <w:rsid w:val="00C43073"/>
    <w:rsid w:val="00C45824"/>
    <w:rsid w:val="00C612B6"/>
    <w:rsid w:val="00C634F6"/>
    <w:rsid w:val="00C6701B"/>
    <w:rsid w:val="00C753C0"/>
    <w:rsid w:val="00C76DC4"/>
    <w:rsid w:val="00C850F8"/>
    <w:rsid w:val="00C94CA2"/>
    <w:rsid w:val="00C978DE"/>
    <w:rsid w:val="00CA1ADC"/>
    <w:rsid w:val="00CA6883"/>
    <w:rsid w:val="00CA68B6"/>
    <w:rsid w:val="00CB4E81"/>
    <w:rsid w:val="00CC6800"/>
    <w:rsid w:val="00CE1902"/>
    <w:rsid w:val="00CF2870"/>
    <w:rsid w:val="00CF321D"/>
    <w:rsid w:val="00D074E7"/>
    <w:rsid w:val="00D12FB7"/>
    <w:rsid w:val="00D17024"/>
    <w:rsid w:val="00D26AD1"/>
    <w:rsid w:val="00D318C4"/>
    <w:rsid w:val="00D4707E"/>
    <w:rsid w:val="00D56ED3"/>
    <w:rsid w:val="00D634B7"/>
    <w:rsid w:val="00D664C9"/>
    <w:rsid w:val="00D728CE"/>
    <w:rsid w:val="00D83650"/>
    <w:rsid w:val="00D842EF"/>
    <w:rsid w:val="00D87319"/>
    <w:rsid w:val="00D91E4C"/>
    <w:rsid w:val="00D92A5B"/>
    <w:rsid w:val="00DB7BB9"/>
    <w:rsid w:val="00DC1DAB"/>
    <w:rsid w:val="00DE3F02"/>
    <w:rsid w:val="00DE61F3"/>
    <w:rsid w:val="00DF3A05"/>
    <w:rsid w:val="00DF67C3"/>
    <w:rsid w:val="00E10E1C"/>
    <w:rsid w:val="00E222C4"/>
    <w:rsid w:val="00E22CAE"/>
    <w:rsid w:val="00E36780"/>
    <w:rsid w:val="00E43473"/>
    <w:rsid w:val="00E43C1A"/>
    <w:rsid w:val="00E52977"/>
    <w:rsid w:val="00E530AC"/>
    <w:rsid w:val="00E53291"/>
    <w:rsid w:val="00E6626F"/>
    <w:rsid w:val="00E67149"/>
    <w:rsid w:val="00E734AD"/>
    <w:rsid w:val="00E91217"/>
    <w:rsid w:val="00E937E7"/>
    <w:rsid w:val="00E97786"/>
    <w:rsid w:val="00EA54F2"/>
    <w:rsid w:val="00EB1B60"/>
    <w:rsid w:val="00ED3AA4"/>
    <w:rsid w:val="00ED656F"/>
    <w:rsid w:val="00ED6CF7"/>
    <w:rsid w:val="00EF0D81"/>
    <w:rsid w:val="00EF3C9B"/>
    <w:rsid w:val="00EF77A6"/>
    <w:rsid w:val="00EF7E16"/>
    <w:rsid w:val="00F135B9"/>
    <w:rsid w:val="00F16E97"/>
    <w:rsid w:val="00F24B5F"/>
    <w:rsid w:val="00F4180C"/>
    <w:rsid w:val="00F61E9C"/>
    <w:rsid w:val="00F63831"/>
    <w:rsid w:val="00F81281"/>
    <w:rsid w:val="00F8295F"/>
    <w:rsid w:val="00F837B4"/>
    <w:rsid w:val="00F84F70"/>
    <w:rsid w:val="00F85845"/>
    <w:rsid w:val="00F90BBF"/>
    <w:rsid w:val="00F94127"/>
    <w:rsid w:val="00F96943"/>
    <w:rsid w:val="00FE53A3"/>
    <w:rsid w:val="00FE7E99"/>
    <w:rsid w:val="00FF0C47"/>
    <w:rsid w:val="00FF327B"/>
    <w:rsid w:val="00FF5732"/>
    <w:rsid w:val="1695EAC9"/>
    <w:rsid w:val="1B018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A089795"/>
  <w15:chartTrackingRefBased/>
  <w15:docId w15:val="{86254DC2-8D2F-4B4D-BFD2-99F4AE73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335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8255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5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8365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56"/>
  </w:style>
  <w:style w:type="paragraph" w:styleId="Footer">
    <w:name w:val="footer"/>
    <w:basedOn w:val="Normal"/>
    <w:link w:val="FooterChar"/>
    <w:uiPriority w:val="99"/>
    <w:unhideWhenUsed/>
    <w:rsid w:val="002A39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56"/>
  </w:style>
  <w:style w:type="paragraph" w:styleId="ListParagraph">
    <w:name w:val="List Paragraph"/>
    <w:basedOn w:val="Normal"/>
    <w:uiPriority w:val="34"/>
    <w:qFormat/>
    <w:rsid w:val="00AF6B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4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7E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43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3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3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8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0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8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509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unm.kuali.co/cm/" TargetMode="External"/><Relationship Id="rId21" Type="http://schemas.openxmlformats.org/officeDocument/2006/relationships/hyperlink" Target="https://unm.kuali.co/cm/" TargetMode="External"/><Relationship Id="rId42" Type="http://schemas.openxmlformats.org/officeDocument/2006/relationships/hyperlink" Target="https://unm.kuali.co/cm/" TargetMode="External"/><Relationship Id="rId47" Type="http://schemas.openxmlformats.org/officeDocument/2006/relationships/hyperlink" Target="https://unm.kuali.co/cm/" TargetMode="External"/><Relationship Id="rId63" Type="http://schemas.openxmlformats.org/officeDocument/2006/relationships/hyperlink" Target="https://unm.kuali.co/cm/" TargetMode="External"/><Relationship Id="rId68" Type="http://schemas.openxmlformats.org/officeDocument/2006/relationships/hyperlink" Target="https://unm.kuali.co/cm/" TargetMode="External"/><Relationship Id="rId84" Type="http://schemas.openxmlformats.org/officeDocument/2006/relationships/hyperlink" Target="https://unm.kuali.co/cm/" TargetMode="External"/><Relationship Id="rId89" Type="http://schemas.openxmlformats.org/officeDocument/2006/relationships/fontTable" Target="fontTable.xml"/><Relationship Id="rId16" Type="http://schemas.openxmlformats.org/officeDocument/2006/relationships/hyperlink" Target="https://unm.kuali.co/cm/" TargetMode="External"/><Relationship Id="rId11" Type="http://schemas.openxmlformats.org/officeDocument/2006/relationships/header" Target="header2.xml"/><Relationship Id="rId32" Type="http://schemas.openxmlformats.org/officeDocument/2006/relationships/hyperlink" Target="https://unm.kuali.co/cm/" TargetMode="External"/><Relationship Id="rId37" Type="http://schemas.openxmlformats.org/officeDocument/2006/relationships/hyperlink" Target="https://unm.kuali.co/cm/" TargetMode="External"/><Relationship Id="rId53" Type="http://schemas.openxmlformats.org/officeDocument/2006/relationships/hyperlink" Target="https://unm.kuali.co/cm/" TargetMode="External"/><Relationship Id="rId58" Type="http://schemas.openxmlformats.org/officeDocument/2006/relationships/hyperlink" Target="https://unm.kuali.co/cm/" TargetMode="External"/><Relationship Id="rId74" Type="http://schemas.openxmlformats.org/officeDocument/2006/relationships/hyperlink" Target="https://unm.kuali.co/cm/" TargetMode="External"/><Relationship Id="rId79" Type="http://schemas.openxmlformats.org/officeDocument/2006/relationships/hyperlink" Target="https://unm.kuali.co/cm/" TargetMode="External"/><Relationship Id="rId5" Type="http://schemas.openxmlformats.org/officeDocument/2006/relationships/styles" Target="styles.xml"/><Relationship Id="rId90" Type="http://schemas.openxmlformats.org/officeDocument/2006/relationships/theme" Target="theme/theme1.xml"/><Relationship Id="rId14" Type="http://schemas.openxmlformats.org/officeDocument/2006/relationships/header" Target="header3.xml"/><Relationship Id="rId22" Type="http://schemas.openxmlformats.org/officeDocument/2006/relationships/hyperlink" Target="https://unm.kuali.co/cm/" TargetMode="External"/><Relationship Id="rId27" Type="http://schemas.openxmlformats.org/officeDocument/2006/relationships/hyperlink" Target="https://unm.kuali.co/cm/" TargetMode="External"/><Relationship Id="rId30" Type="http://schemas.openxmlformats.org/officeDocument/2006/relationships/hyperlink" Target="https://unm.kuali.co/cm/" TargetMode="External"/><Relationship Id="rId35" Type="http://schemas.openxmlformats.org/officeDocument/2006/relationships/hyperlink" Target="https://unm.kuali.co/cm/" TargetMode="External"/><Relationship Id="rId43" Type="http://schemas.openxmlformats.org/officeDocument/2006/relationships/hyperlink" Target="https://unm.kuali.co/cm/" TargetMode="External"/><Relationship Id="rId48" Type="http://schemas.openxmlformats.org/officeDocument/2006/relationships/hyperlink" Target="https://unm.kuali.co/cm/" TargetMode="External"/><Relationship Id="rId56" Type="http://schemas.openxmlformats.org/officeDocument/2006/relationships/hyperlink" Target="https://unm.kuali.co/cm/" TargetMode="External"/><Relationship Id="rId64" Type="http://schemas.openxmlformats.org/officeDocument/2006/relationships/hyperlink" Target="https://unm.kuali.co/cm/" TargetMode="External"/><Relationship Id="rId69" Type="http://schemas.openxmlformats.org/officeDocument/2006/relationships/hyperlink" Target="https://unm.kuali.co/cm/" TargetMode="External"/><Relationship Id="rId77" Type="http://schemas.openxmlformats.org/officeDocument/2006/relationships/hyperlink" Target="https://unm.kuali.co/cm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unm.kuali.co/cm/" TargetMode="External"/><Relationship Id="rId72" Type="http://schemas.openxmlformats.org/officeDocument/2006/relationships/hyperlink" Target="https://unm.kuali.co/cm/" TargetMode="External"/><Relationship Id="rId80" Type="http://schemas.openxmlformats.org/officeDocument/2006/relationships/hyperlink" Target="https://unm.kuali.co/cm/" TargetMode="External"/><Relationship Id="rId85" Type="http://schemas.openxmlformats.org/officeDocument/2006/relationships/hyperlink" Target="https://unm.kuali.co/cm/" TargetMode="Externa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unm.kuali.co/cm/" TargetMode="External"/><Relationship Id="rId25" Type="http://schemas.openxmlformats.org/officeDocument/2006/relationships/hyperlink" Target="https://unm.kuali.co/cm/" TargetMode="External"/><Relationship Id="rId33" Type="http://schemas.openxmlformats.org/officeDocument/2006/relationships/hyperlink" Target="https://unm.kuali.co/cm/" TargetMode="External"/><Relationship Id="rId38" Type="http://schemas.openxmlformats.org/officeDocument/2006/relationships/hyperlink" Target="https://unm.kuali.co/cm/" TargetMode="External"/><Relationship Id="rId46" Type="http://schemas.openxmlformats.org/officeDocument/2006/relationships/hyperlink" Target="https://unm.kuali.co/cm/" TargetMode="External"/><Relationship Id="rId59" Type="http://schemas.openxmlformats.org/officeDocument/2006/relationships/hyperlink" Target="https://unm.kuali.co/cm/" TargetMode="External"/><Relationship Id="rId67" Type="http://schemas.openxmlformats.org/officeDocument/2006/relationships/hyperlink" Target="https://unm.kuali.co/cm/" TargetMode="External"/><Relationship Id="rId20" Type="http://schemas.openxmlformats.org/officeDocument/2006/relationships/hyperlink" Target="https://unm.kuali.co/cm/" TargetMode="External"/><Relationship Id="rId41" Type="http://schemas.openxmlformats.org/officeDocument/2006/relationships/hyperlink" Target="https://unm.kuali.co/cm/" TargetMode="External"/><Relationship Id="rId54" Type="http://schemas.openxmlformats.org/officeDocument/2006/relationships/hyperlink" Target="https://unm.kuali.co/cm/" TargetMode="External"/><Relationship Id="rId62" Type="http://schemas.openxmlformats.org/officeDocument/2006/relationships/hyperlink" Target="https://unm.kuali.co/cm/" TargetMode="External"/><Relationship Id="rId70" Type="http://schemas.openxmlformats.org/officeDocument/2006/relationships/hyperlink" Target="https://unm.kuali.co/cm/" TargetMode="External"/><Relationship Id="rId75" Type="http://schemas.openxmlformats.org/officeDocument/2006/relationships/hyperlink" Target="https://unm.kuali.co/cm/" TargetMode="External"/><Relationship Id="rId83" Type="http://schemas.openxmlformats.org/officeDocument/2006/relationships/hyperlink" Target="https://unm.kuali.co/cm/" TargetMode="External"/><Relationship Id="rId88" Type="http://schemas.openxmlformats.org/officeDocument/2006/relationships/hyperlink" Target="https://unm.kuali.co/c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hyperlink" Target="https://unm.kuali.co/cm/" TargetMode="External"/><Relationship Id="rId28" Type="http://schemas.openxmlformats.org/officeDocument/2006/relationships/hyperlink" Target="https://unm.kuali.co/cm/" TargetMode="External"/><Relationship Id="rId36" Type="http://schemas.openxmlformats.org/officeDocument/2006/relationships/hyperlink" Target="https://unm.kuali.co/cm/" TargetMode="External"/><Relationship Id="rId49" Type="http://schemas.openxmlformats.org/officeDocument/2006/relationships/hyperlink" Target="https://unm.kuali.co/cm/" TargetMode="External"/><Relationship Id="rId57" Type="http://schemas.openxmlformats.org/officeDocument/2006/relationships/hyperlink" Target="https://unm.kuali.co/cm/" TargetMode="External"/><Relationship Id="rId10" Type="http://schemas.openxmlformats.org/officeDocument/2006/relationships/header" Target="header1.xml"/><Relationship Id="rId31" Type="http://schemas.openxmlformats.org/officeDocument/2006/relationships/hyperlink" Target="https://unm.kuali.co/cm/" TargetMode="External"/><Relationship Id="rId44" Type="http://schemas.openxmlformats.org/officeDocument/2006/relationships/hyperlink" Target="https://unm.kuali.co/cm/" TargetMode="External"/><Relationship Id="rId52" Type="http://schemas.openxmlformats.org/officeDocument/2006/relationships/hyperlink" Target="https://unm.kuali.co/cm/" TargetMode="External"/><Relationship Id="rId60" Type="http://schemas.openxmlformats.org/officeDocument/2006/relationships/hyperlink" Target="https://unm.kuali.co/cm/" TargetMode="External"/><Relationship Id="rId65" Type="http://schemas.openxmlformats.org/officeDocument/2006/relationships/hyperlink" Target="https://unm.kuali.co/cm/" TargetMode="External"/><Relationship Id="rId73" Type="http://schemas.openxmlformats.org/officeDocument/2006/relationships/hyperlink" Target="https://unm.kuali.co/cm/" TargetMode="External"/><Relationship Id="rId78" Type="http://schemas.openxmlformats.org/officeDocument/2006/relationships/hyperlink" Target="https://unm.kuali.co/cm/" TargetMode="External"/><Relationship Id="rId81" Type="http://schemas.openxmlformats.org/officeDocument/2006/relationships/hyperlink" Target="https://unm.kuali.co/cm/" TargetMode="External"/><Relationship Id="rId86" Type="http://schemas.openxmlformats.org/officeDocument/2006/relationships/hyperlink" Target="https://unm.kuali.co/c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s://unm.kuali.co/cm/" TargetMode="External"/><Relationship Id="rId39" Type="http://schemas.openxmlformats.org/officeDocument/2006/relationships/hyperlink" Target="https://unm.kuali.co/cm/" TargetMode="External"/><Relationship Id="rId34" Type="http://schemas.openxmlformats.org/officeDocument/2006/relationships/hyperlink" Target="https://unm.kuali.co/cm/" TargetMode="External"/><Relationship Id="rId50" Type="http://schemas.openxmlformats.org/officeDocument/2006/relationships/hyperlink" Target="https://unm.kuali.co/cm/" TargetMode="External"/><Relationship Id="rId55" Type="http://schemas.openxmlformats.org/officeDocument/2006/relationships/hyperlink" Target="https://unm.kuali.co/cm/" TargetMode="External"/><Relationship Id="rId76" Type="http://schemas.openxmlformats.org/officeDocument/2006/relationships/hyperlink" Target="https://unm.kuali.co/cm/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https://unm.kuali.co/cm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unm.kuali.co/cm/" TargetMode="External"/><Relationship Id="rId24" Type="http://schemas.openxmlformats.org/officeDocument/2006/relationships/hyperlink" Target="https://unm.kuali.co/cm/" TargetMode="External"/><Relationship Id="rId40" Type="http://schemas.openxmlformats.org/officeDocument/2006/relationships/hyperlink" Target="https://unm.kuali.co/cm/" TargetMode="External"/><Relationship Id="rId45" Type="http://schemas.openxmlformats.org/officeDocument/2006/relationships/hyperlink" Target="https://unm.kuali.co/cm/" TargetMode="External"/><Relationship Id="rId66" Type="http://schemas.openxmlformats.org/officeDocument/2006/relationships/hyperlink" Target="https://unm.kuali.co/cm/" TargetMode="External"/><Relationship Id="rId87" Type="http://schemas.openxmlformats.org/officeDocument/2006/relationships/hyperlink" Target="https://unm.kuali.co/cm/" TargetMode="External"/><Relationship Id="rId61" Type="http://schemas.openxmlformats.org/officeDocument/2006/relationships/hyperlink" Target="https://unm.kuali.co/cm/" TargetMode="External"/><Relationship Id="rId82" Type="http://schemas.openxmlformats.org/officeDocument/2006/relationships/hyperlink" Target="https://unm.kuali.co/cm/" TargetMode="External"/><Relationship Id="rId19" Type="http://schemas.openxmlformats.org/officeDocument/2006/relationships/hyperlink" Target="https://unm.kuali.co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F7256044468240919B5B9D7413FE1B" ma:contentTypeVersion="4" ma:contentTypeDescription="Create a new document." ma:contentTypeScope="" ma:versionID="600a11c8386d6ab2eb92de4da3664ef4">
  <xsd:schema xmlns:xsd="http://www.w3.org/2001/XMLSchema" xmlns:xs="http://www.w3.org/2001/XMLSchema" xmlns:p="http://schemas.microsoft.com/office/2006/metadata/properties" xmlns:ns2="c8645495-23e0-4fe5-81d2-06c128bcaddd" targetNamespace="http://schemas.microsoft.com/office/2006/metadata/properties" ma:root="true" ma:fieldsID="7cfb8f91981b91b4a509aebefb395e26" ns2:_="">
    <xsd:import namespace="c8645495-23e0-4fe5-81d2-06c128bcad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45495-23e0-4fe5-81d2-06c128bcad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3B5A22-0697-403E-B85B-867C60EB6904}">
  <ds:schemaRefs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8645495-23e0-4fe5-81d2-06c128bcadd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EC12F8D-3FBD-4546-AFD2-9BFB014572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645495-23e0-4fe5-81d2-06c128bcad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744DFA-7DBB-46DA-9948-C46BE6F7C8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29</Words>
  <Characters>9287</Characters>
  <Application>Microsoft Office Word</Application>
  <DocSecurity>0</DocSecurity>
  <Lines>77</Lines>
  <Paragraphs>21</Paragraphs>
  <ScaleCrop>false</ScaleCrop>
  <Company/>
  <LinksUpToDate>false</LinksUpToDate>
  <CharactersWithSpaces>10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Lea Lacy</dc:creator>
  <cp:keywords/>
  <dc:description/>
  <cp:lastModifiedBy>Candelaria Romero</cp:lastModifiedBy>
  <cp:revision>2</cp:revision>
  <cp:lastPrinted>2017-01-30T18:13:00Z</cp:lastPrinted>
  <dcterms:created xsi:type="dcterms:W3CDTF">2023-05-15T21:53:00Z</dcterms:created>
  <dcterms:modified xsi:type="dcterms:W3CDTF">2023-05-15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F7256044468240919B5B9D7413FE1B</vt:lpwstr>
  </property>
</Properties>
</file>